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1F06D" w14:textId="77777777" w:rsidR="00994C99" w:rsidRPr="001964AA" w:rsidRDefault="001775B7">
      <w:pPr>
        <w:rPr>
          <w:b/>
          <w:sz w:val="28"/>
          <w:u w:val="single"/>
        </w:rPr>
      </w:pPr>
      <w:r w:rsidRPr="001964AA">
        <w:rPr>
          <w:b/>
          <w:sz w:val="28"/>
          <w:u w:val="single"/>
        </w:rPr>
        <w:t>PRZYPORZĄDKUJ WSKAZANE ELEMENTY DO WŁAŚCIWEGO UCZESTNIKA PROCESU BUDOWLANEGO:</w:t>
      </w:r>
    </w:p>
    <w:p w14:paraId="21F1832E" w14:textId="77777777" w:rsidR="001775B7" w:rsidRDefault="001775B7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775B7" w14:paraId="40923A11" w14:textId="77777777" w:rsidTr="001775B7">
        <w:tc>
          <w:tcPr>
            <w:tcW w:w="2265" w:type="dxa"/>
            <w:shd w:val="clear" w:color="auto" w:fill="FFD966" w:themeFill="accent4" w:themeFillTint="99"/>
          </w:tcPr>
          <w:p w14:paraId="49423FAC" w14:textId="77777777" w:rsidR="001775B7" w:rsidRDefault="001775B7">
            <w:r>
              <w:t>INWESTOR</w:t>
            </w:r>
          </w:p>
        </w:tc>
        <w:tc>
          <w:tcPr>
            <w:tcW w:w="2265" w:type="dxa"/>
            <w:shd w:val="clear" w:color="auto" w:fill="FFD966" w:themeFill="accent4" w:themeFillTint="99"/>
          </w:tcPr>
          <w:p w14:paraId="0D9179A9" w14:textId="77777777" w:rsidR="001775B7" w:rsidRDefault="001775B7">
            <w:r>
              <w:t>PROJEKTANT</w:t>
            </w:r>
          </w:p>
        </w:tc>
        <w:tc>
          <w:tcPr>
            <w:tcW w:w="2266" w:type="dxa"/>
            <w:shd w:val="clear" w:color="auto" w:fill="FFD966" w:themeFill="accent4" w:themeFillTint="99"/>
          </w:tcPr>
          <w:p w14:paraId="20F50982" w14:textId="77777777" w:rsidR="001775B7" w:rsidRDefault="001775B7">
            <w:r>
              <w:t>KIEROWNIK BUDOWY</w:t>
            </w:r>
          </w:p>
        </w:tc>
        <w:tc>
          <w:tcPr>
            <w:tcW w:w="2266" w:type="dxa"/>
            <w:shd w:val="clear" w:color="auto" w:fill="FFD966" w:themeFill="accent4" w:themeFillTint="99"/>
          </w:tcPr>
          <w:p w14:paraId="737A9425" w14:textId="77777777" w:rsidR="001775B7" w:rsidRDefault="001775B7">
            <w:r>
              <w:t>INSPEKTOR NADZORU INWESTORSKIEGO</w:t>
            </w:r>
          </w:p>
        </w:tc>
      </w:tr>
      <w:tr w:rsidR="001775B7" w14:paraId="32086F13" w14:textId="77777777" w:rsidTr="001775B7">
        <w:tc>
          <w:tcPr>
            <w:tcW w:w="2265" w:type="dxa"/>
          </w:tcPr>
          <w:p w14:paraId="44CA63EF" w14:textId="77777777" w:rsidR="001775B7" w:rsidRDefault="001775B7"/>
        </w:tc>
        <w:tc>
          <w:tcPr>
            <w:tcW w:w="2265" w:type="dxa"/>
          </w:tcPr>
          <w:p w14:paraId="2368A5C9" w14:textId="77777777" w:rsidR="001775B7" w:rsidRDefault="001775B7"/>
        </w:tc>
        <w:tc>
          <w:tcPr>
            <w:tcW w:w="2266" w:type="dxa"/>
          </w:tcPr>
          <w:p w14:paraId="00ACE152" w14:textId="77777777" w:rsidR="001775B7" w:rsidRDefault="001775B7"/>
        </w:tc>
        <w:tc>
          <w:tcPr>
            <w:tcW w:w="2266" w:type="dxa"/>
          </w:tcPr>
          <w:p w14:paraId="034CBD57" w14:textId="77777777" w:rsidR="001775B7" w:rsidRDefault="001775B7"/>
        </w:tc>
      </w:tr>
    </w:tbl>
    <w:p w14:paraId="089A0149" w14:textId="77777777" w:rsidR="001775B7" w:rsidRDefault="001775B7"/>
    <w:p w14:paraId="6DEE3751" w14:textId="77777777" w:rsidR="00005C18" w:rsidRDefault="006B71F3" w:rsidP="007B03C3">
      <w:pPr>
        <w:pStyle w:val="Akapitzlist"/>
        <w:spacing w:after="0"/>
        <w:ind w:left="0"/>
      </w:pPr>
      <w:r>
        <w:t xml:space="preserve">1. </w:t>
      </w:r>
      <w:r w:rsidR="001964AA" w:rsidRPr="006B71F3">
        <w:t xml:space="preserve">MOŻE BYĆ OSOBĄ PRAWNĄ </w:t>
      </w:r>
      <w:r w:rsidRPr="006B71F3">
        <w:br/>
      </w:r>
      <w:r>
        <w:t xml:space="preserve">2. </w:t>
      </w:r>
      <w:r w:rsidR="001964AA" w:rsidRPr="006B71F3">
        <w:t xml:space="preserve">NIE MOŻE BYĆ JEDNOCZEŚNIE INSPEKTOREM NADZORU </w:t>
      </w:r>
      <w:r w:rsidR="00005C18">
        <w:t>INWESTORSKIEGO</w:t>
      </w:r>
    </w:p>
    <w:p w14:paraId="172FFC64" w14:textId="430ADADD" w:rsidR="001775B7" w:rsidRDefault="006B71F3" w:rsidP="007B03C3">
      <w:pPr>
        <w:pStyle w:val="Akapitzlist"/>
        <w:spacing w:after="0"/>
        <w:ind w:left="0"/>
      </w:pPr>
      <w:r>
        <w:t xml:space="preserve">3. </w:t>
      </w:r>
      <w:r w:rsidR="001964AA" w:rsidRPr="006B71F3">
        <w:t>OPRACOWUJE PROJEKT BUDOWLANY</w:t>
      </w:r>
      <w:r w:rsidRPr="006B71F3">
        <w:br/>
      </w:r>
      <w:r>
        <w:t xml:space="preserve">4. </w:t>
      </w:r>
      <w:r w:rsidR="001964AA" w:rsidRPr="006B71F3">
        <w:t xml:space="preserve">KONTROLUJE KIEROWNIKA BUDOWY </w:t>
      </w:r>
      <w:r w:rsidRPr="006B71F3">
        <w:br/>
      </w:r>
      <w:r>
        <w:t xml:space="preserve">5. </w:t>
      </w:r>
      <w:r w:rsidR="001964AA" w:rsidRPr="006B71F3">
        <w:t>JEGO PODSTAWOWYM OBOWIĄZKIEM JEST ZORGANIZOWANIE PROCESU BUDOWY</w:t>
      </w:r>
      <w:r w:rsidRPr="006B71F3">
        <w:br/>
      </w:r>
      <w:r>
        <w:t xml:space="preserve">6. </w:t>
      </w:r>
      <w:r w:rsidR="001964AA" w:rsidRPr="006B71F3">
        <w:t>SPRAWUJE NADZÓR AUTORSKI</w:t>
      </w:r>
      <w:r w:rsidRPr="006B71F3">
        <w:br/>
      </w:r>
      <w:r>
        <w:t xml:space="preserve">7. </w:t>
      </w:r>
      <w:r w:rsidR="007B03C3">
        <w:t xml:space="preserve">CO DO ZASADY </w:t>
      </w:r>
      <w:r w:rsidR="001964AA" w:rsidRPr="006B71F3">
        <w:t>PROWADZI DZIENNIK BUDOW</w:t>
      </w:r>
      <w:r>
        <w:t>Y</w:t>
      </w:r>
      <w:r w:rsidR="001964AA" w:rsidRPr="006B71F3">
        <w:t xml:space="preserve"> </w:t>
      </w:r>
      <w:r w:rsidRPr="006B71F3">
        <w:br/>
      </w:r>
      <w:r>
        <w:t xml:space="preserve">8. </w:t>
      </w:r>
      <w:r w:rsidR="001964AA" w:rsidRPr="006B71F3">
        <w:t>SPORZĄDZA LUB ZAPEWNIA SPORZĄDZENIE PLANU BEZPIECZEŃŚTWA I OCHRONY ZDROWIA</w:t>
      </w:r>
      <w:r w:rsidRPr="006B71F3">
        <w:br/>
      </w:r>
      <w:r>
        <w:t xml:space="preserve">9. </w:t>
      </w:r>
      <w:r w:rsidR="001964AA" w:rsidRPr="006B71F3">
        <w:t xml:space="preserve">MOŻE ŻĄDAĆ W OKREŚLONYCH PRZYPADKACH WSTRZYMANIA ROBÓT BUDOWLANYCH </w:t>
      </w:r>
      <w:r w:rsidR="007B03C3">
        <w:t>(</w:t>
      </w:r>
      <w:r w:rsidR="001964AA" w:rsidRPr="006B71F3">
        <w:t>WPISEM DO DZIENNIKA BUDOWY)</w:t>
      </w:r>
      <w:r w:rsidRPr="006B71F3">
        <w:br/>
      </w:r>
      <w:r>
        <w:t xml:space="preserve">10. </w:t>
      </w:r>
      <w:r w:rsidR="001964AA" w:rsidRPr="006B71F3">
        <w:t xml:space="preserve">WYKONUJE NADZÓR INWESTORSKI </w:t>
      </w:r>
      <w:r w:rsidRPr="006B71F3">
        <w:br/>
      </w:r>
      <w:r>
        <w:t xml:space="preserve">11. </w:t>
      </w:r>
      <w:r w:rsidR="001964AA" w:rsidRPr="006B71F3">
        <w:t>JEŚLI NIE JEST OBOWIĄZKOWE USTANOWIENIE KIEROWNIKA BUDOWY, PRZECHOWUJE DOKUMENTY DOTYCZĄCE ROBÓT BUDOWLANYCH</w:t>
      </w:r>
      <w:r w:rsidRPr="006B71F3">
        <w:br/>
      </w:r>
      <w:r>
        <w:t xml:space="preserve">12. </w:t>
      </w:r>
      <w:r w:rsidR="001964AA" w:rsidRPr="006B71F3">
        <w:t>NIE MOŻE BYĆ JEDNOCZEŚNIE KIEROWNIKIEM BUDOWY</w:t>
      </w:r>
      <w:r w:rsidRPr="006B71F3">
        <w:br/>
      </w:r>
      <w:r>
        <w:t>13.</w:t>
      </w:r>
      <w:r w:rsidR="007B03C3">
        <w:t xml:space="preserve"> </w:t>
      </w:r>
      <w:r w:rsidR="001964AA" w:rsidRPr="006B71F3">
        <w:t>REALIZUJE ZALECENIA WPISANE DO DZIENNIKA BUDOWY</w:t>
      </w:r>
      <w:r w:rsidRPr="006B71F3">
        <w:br/>
      </w:r>
      <w:r>
        <w:t xml:space="preserve">14. </w:t>
      </w:r>
      <w:r w:rsidR="001964AA" w:rsidRPr="006B71F3">
        <w:t>OKREŚLA OBSZAR ODDZIAŁYWANIA OBIEKTU</w:t>
      </w:r>
      <w:r w:rsidRPr="006B71F3">
        <w:br/>
      </w:r>
      <w:r>
        <w:t xml:space="preserve">15. </w:t>
      </w:r>
      <w:r w:rsidR="001964AA" w:rsidRPr="006B71F3">
        <w:t>SPRAWDZA JAKOŚĆ WYKONYWANYCH ROBÓT BUDOWLANYCH (ART. 25 PB)</w:t>
      </w:r>
      <w:r w:rsidRPr="006B71F3">
        <w:br/>
      </w:r>
      <w:r>
        <w:t xml:space="preserve">16. </w:t>
      </w:r>
      <w:r w:rsidR="001964AA" w:rsidRPr="006B71F3">
        <w:t>DOŁĄCZA DO DOKUMENTACJI BUDOWY OŚWIADCZENIE W PRZYPADKU ZMIANY KIEROWNIKA BUDOWY</w:t>
      </w:r>
      <w:r w:rsidRPr="006B71F3">
        <w:br/>
      </w:r>
      <w:r>
        <w:t xml:space="preserve">17. </w:t>
      </w:r>
      <w:r w:rsidR="001964AA" w:rsidRPr="006B71F3">
        <w:t xml:space="preserve">NIE MUSI POSIADAĆ UPRAWNIEŃ BUDOWLANYCH </w:t>
      </w:r>
    </w:p>
    <w:p w14:paraId="42E0B3EC" w14:textId="0088D4E5" w:rsidR="00A560BB" w:rsidRDefault="000D7634" w:rsidP="007B03C3">
      <w:pPr>
        <w:pStyle w:val="Akapitzlist"/>
        <w:spacing w:after="0"/>
        <w:ind w:left="0"/>
      </w:pPr>
      <w:r>
        <w:t>1</w:t>
      </w:r>
      <w:r w:rsidR="00050A4F">
        <w:t>8</w:t>
      </w:r>
      <w:r>
        <w:t>. ZAPEWNI</w:t>
      </w:r>
      <w:r w:rsidR="007A4434">
        <w:t>A</w:t>
      </w:r>
      <w:r>
        <w:t xml:space="preserve"> OBJĘCIE KIEROWNICTWA BUDOWY</w:t>
      </w:r>
    </w:p>
    <w:p w14:paraId="69AAD169" w14:textId="3BC4613A" w:rsidR="00EC6A4E" w:rsidRDefault="00050A4F" w:rsidP="007B03C3">
      <w:pPr>
        <w:pStyle w:val="Akapitzlist"/>
        <w:spacing w:after="0"/>
        <w:ind w:left="0"/>
      </w:pPr>
      <w:r>
        <w:t>19</w:t>
      </w:r>
      <w:r w:rsidR="00EC6A4E">
        <w:t xml:space="preserve">. MA OBOWIĄZEK ZAPEWNIENIA SPRAWDZENIA PROJEKTU </w:t>
      </w:r>
      <w:r w:rsidR="006379F7">
        <w:t>POD WZGLĘDEM ZGODNOŚCI Z PRZEPISAMI PRZEZ ODPOWIE</w:t>
      </w:r>
      <w:r w:rsidR="00465EA8">
        <w:t>D</w:t>
      </w:r>
      <w:r w:rsidR="006379F7">
        <w:t>NIO WYKWALIFIKOWANĄ OSOBĘ</w:t>
      </w:r>
    </w:p>
    <w:p w14:paraId="344ADA06" w14:textId="77777777" w:rsidR="00F13697" w:rsidRPr="006B71F3" w:rsidRDefault="00F13697" w:rsidP="006B71F3">
      <w:pPr>
        <w:pStyle w:val="Akapitzlist"/>
        <w:spacing w:after="0"/>
        <w:ind w:left="0"/>
      </w:pPr>
    </w:p>
    <w:sectPr w:rsidR="00F13697" w:rsidRPr="006B71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5A3DA3"/>
    <w:multiLevelType w:val="hybridMultilevel"/>
    <w:tmpl w:val="7E0C079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635846"/>
    <w:multiLevelType w:val="hybridMultilevel"/>
    <w:tmpl w:val="7A7082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920716">
    <w:abstractNumId w:val="1"/>
  </w:num>
  <w:num w:numId="2" w16cid:durableId="969553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E1tjAyMDG2NDdV0lEKTi0uzszPAykwrAUAvcQMnywAAAA="/>
  </w:docVars>
  <w:rsids>
    <w:rsidRoot w:val="001775B7"/>
    <w:rsid w:val="00005C18"/>
    <w:rsid w:val="00050A4F"/>
    <w:rsid w:val="000D7634"/>
    <w:rsid w:val="001775B7"/>
    <w:rsid w:val="001964AA"/>
    <w:rsid w:val="00465EA8"/>
    <w:rsid w:val="00606F64"/>
    <w:rsid w:val="006379F7"/>
    <w:rsid w:val="006B71F3"/>
    <w:rsid w:val="007A4434"/>
    <w:rsid w:val="007B03C3"/>
    <w:rsid w:val="00994C99"/>
    <w:rsid w:val="00A560BB"/>
    <w:rsid w:val="00EC6A4E"/>
    <w:rsid w:val="00F13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2B266"/>
  <w15:chartTrackingRefBased/>
  <w15:docId w15:val="{A2B2F378-7B9A-4878-A40A-331E8134C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1775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6B71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Pilarz</dc:creator>
  <cp:keywords/>
  <dc:description/>
  <cp:lastModifiedBy>Karina Pilarz</cp:lastModifiedBy>
  <cp:revision>15</cp:revision>
  <dcterms:created xsi:type="dcterms:W3CDTF">2018-11-21T14:32:00Z</dcterms:created>
  <dcterms:modified xsi:type="dcterms:W3CDTF">2022-09-13T10:01:00Z</dcterms:modified>
</cp:coreProperties>
</file>